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Cover</w:t>
      </w:r>
      <w:r>
        <w:t xml:space="preserve"> </w:t>
      </w:r>
      <w:r>
        <w:t xml:space="preserve">Letter</w:t>
      </w:r>
      <w:r>
        <w:t xml:space="preserve"> </w:t>
      </w:r>
      <w:r>
        <w:t xml:space="preserve">for</w:t>
      </w:r>
      <w:r>
        <w:t xml:space="preserve"> </w:t>
      </w:r>
      <w:r>
        <w:t xml:space="preserve">South</w:t>
      </w:r>
      <w:r>
        <w:t xml:space="preserve"> </w:t>
      </w:r>
      <w:r>
        <w:t xml:space="preserve">Korea</w:t>
      </w:r>
      <w:r>
        <w:t xml:space="preserve"> </w:t>
      </w:r>
      <w:r>
        <w:t xml:space="preserve">Seoul</w:t>
      </w:r>
    </w:p>
    <w:bookmarkStart w:id="25" w:name="software-engineer-cover-letter"/>
    <w:p>
      <w:pPr>
        <w:pStyle w:val="Heading1"/>
      </w:pPr>
      <w:r>
        <w:t xml:space="preserve">Software Engineer 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Link]</w:t>
      </w:r>
    </w:p>
    <w:p>
      <w:pPr>
        <w:pStyle w:val="BodyText"/>
      </w:pPr>
      <w:r>
        <w:t xml:space="preserve">[Date]</w:t>
      </w:r>
    </w:p>
    <w:p>
      <w:pPr>
        <w:pStyle w:val="BodyText"/>
      </w:pPr>
      <w:r>
        <w:t xml:space="preserve">Dear Hiring Manager,</w:t>
      </w:r>
    </w:p>
    <w:p>
      <w:pPr>
        <w:pStyle w:val="BodyText"/>
      </w:pPr>
      <w:r>
        <w:t xml:space="preserve">I am writing to express my interest in the Software Engineer position at your esteemed organization in South Korea, Seoul. As a highly motivated and technically proficient software engineer with a passion for innovation, I am eager to contribute my expertise to a dynamic and forward-thinking company based in one of the most technologically advanced cities in the world. South Korea Seoul has long been a hub for cutting-edge technology, and I am particularly drawn to the opportunity to work within this vibrant ecosystem. My background in software development, combined with my enthusiasm for solving complex problems, aligns perfectly with the requirements of this role.</w:t>
      </w:r>
    </w:p>
    <w:bookmarkStart w:id="20" w:name="professional-background-and-expertise"/>
    <w:p>
      <w:pPr>
        <w:pStyle w:val="Heading2"/>
      </w:pPr>
      <w:r>
        <w:t xml:space="preserve">Professional Background and Expertise</w:t>
      </w:r>
    </w:p>
    <w:p>
      <w:pPr>
        <w:pStyle w:val="FirstParagraph"/>
      </w:pPr>
      <w:r>
        <w:t xml:space="preserve">With [X years] of experience in software engineering, I have developed a strong foundation in designing, developing, and maintaining scalable applications across various industries. My technical skills include proficiency in programming languages such as Java, Python, and JavaScript, along with frameworks like React.js and Node.js. I have also worked extensively with cloud platforms such as AWS and Azure, ensuring that systems are optimized for performance and security. Throughout my career, I have collaborated with cross-functional teams to deliver high-quality software solutions that meet both business objectives and user needs.</w:t>
      </w:r>
    </w:p>
    <w:p>
      <w:pPr>
        <w:pStyle w:val="BodyText"/>
      </w:pPr>
      <w:r>
        <w:t xml:space="preserve">One of the most rewarding aspects of my work has been leading projects that require a deep understanding of user experience (UX) design and agile methodologies. For instance, I recently spearheaded the development of a mobile application for a fintech startup, which involved integrating real-time data processing and ensuring seamless user interactions. This project not only enhanced my technical skills but also reinforced my ability to adapt to fast-paced environments—a trait that is essential in South Korea Seoul's tech industry.</w:t>
      </w:r>
    </w:p>
    <w:bookmarkEnd w:id="20"/>
    <w:bookmarkStart w:id="21" w:name="why-south-korea-seoul"/>
    <w:p>
      <w:pPr>
        <w:pStyle w:val="Heading2"/>
      </w:pPr>
      <w:r>
        <w:t xml:space="preserve">Why South Korea Seoul?</w:t>
      </w:r>
    </w:p>
    <w:p>
      <w:pPr>
        <w:pStyle w:val="FirstParagraph"/>
      </w:pPr>
      <w:r>
        <w:t xml:space="preserve">South Korea Seoul has always fascinated me due to its reputation as a global leader in technology and innovation. The city’s commitment to advancing digital infrastructure, artificial intelligence, and smart city initiatives creates an environment where software engineers can thrive. I am particularly inspired by companies like Samsung, Kakao, and Naver, which are at the forefront of technological advancements that shape the future of global markets.</w:t>
      </w:r>
    </w:p>
    <w:p>
      <w:pPr>
        <w:pStyle w:val="BodyText"/>
      </w:pPr>
      <w:r>
        <w:t xml:space="preserve">Working in South Korea Seoul would allow me to contribute to projects that have a significant impact on both local and international audiences. The city’s unique blend of traditional culture and modern technology offers a distinct opportunity to merge creativity with technical expertise. I am eager to immerse myself in this environment, learn from experienced professionals, and collaborate on groundbreaking solutions that address real-world challenges.</w:t>
      </w:r>
    </w:p>
    <w:bookmarkEnd w:id="21"/>
    <w:bookmarkStart w:id="22" w:name="alignment-with-your-organization"/>
    <w:p>
      <w:pPr>
        <w:pStyle w:val="Heading2"/>
      </w:pPr>
      <w:r>
        <w:t xml:space="preserve">Alignment with Your Organization</w:t>
      </w:r>
    </w:p>
    <w:p>
      <w:pPr>
        <w:pStyle w:val="FirstParagraph"/>
      </w:pPr>
      <w:r>
        <w:t xml:space="preserve">Your organization’s focus on [specific technology, product, or mission] resonates deeply with my professional goals. I have followed your work closely and am impressed by [mention a specific achievement, project, or value of the company]. As a Software Engineer, I am committed to delivering solutions that are not only technically sound but also aligned with the needs of users and stakeholders. I believe my skills in [specific area, e.g., full-stack development, machine learning] would enable me to contribute meaningfully to your team.</w:t>
      </w:r>
    </w:p>
    <w:p>
      <w:pPr>
        <w:pStyle w:val="BodyText"/>
      </w:pPr>
      <w:r>
        <w:t xml:space="preserve">Moreover, I understand that working in South Korea Seoul requires cultural adaptability and a willingness to embrace new challenges. Throughout my career, I have worked with international teams and have developed strong communication skills that allow me to thrive in multicultural environments. I am also fluent in [language if applicable], which would further enhance my ability to collaborate effectively with your team.</w:t>
      </w:r>
    </w:p>
    <w:bookmarkEnd w:id="22"/>
    <w:bookmarkStart w:id="23" w:name="unique-qualifications"/>
    <w:p>
      <w:pPr>
        <w:pStyle w:val="Heading2"/>
      </w:pPr>
      <w:r>
        <w:t xml:space="preserve">Unique Qualifications</w:t>
      </w:r>
    </w:p>
    <w:p>
      <w:pPr>
        <w:pStyle w:val="FirstParagraph"/>
      </w:pPr>
      <w:r>
        <w:t xml:space="preserve">What sets me apart as a Software Engineer is my passion for continuous learning and my ability to think critically about complex problems. I am always seeking opportunities to expand my knowledge, whether through online courses, attending industry conferences, or participating in open-source projects. For example, I recently completed a certification in [relevant skill or technology], which has equipped me with the tools to tackle emerging challenges in software development.</w:t>
      </w:r>
    </w:p>
    <w:p>
      <w:pPr>
        <w:pStyle w:val="BodyText"/>
      </w:pPr>
      <w:r>
        <w:t xml:space="preserve">Additionally, I have a strong interest in contributing to the local tech community. In my previous roles, I have volunteered as a mentor for junior developers and participated in hackathons that foster innovation. I am excited about the possibility of giving back to South Korea Seoul’s thriving tech ecosystem by sharing my expertise and learning from others.</w:t>
      </w:r>
    </w:p>
    <w:bookmarkEnd w:id="23"/>
    <w:bookmarkStart w:id="24" w:name="conclusion"/>
    <w:p>
      <w:pPr>
        <w:pStyle w:val="Heading2"/>
      </w:pPr>
      <w:r>
        <w:t xml:space="preserve">Conclusion</w:t>
      </w:r>
    </w:p>
    <w:p>
      <w:pPr>
        <w:pStyle w:val="FirstParagraph"/>
      </w:pPr>
      <w:r>
        <w:t xml:space="preserve">In conclusion, I am enthusiastic about the opportunity to join your team as a Software Engineer in South Korea Seoul. My technical skills, professional experience, and passion for innovation make me a strong candidate for this role. I am confident that my contributions would add value to your organization while allowing me to grow as a software engineer in one of the most dynamic cities in the world.</w:t>
      </w:r>
    </w:p>
    <w:p>
      <w:pPr>
        <w:pStyle w:val="BodyText"/>
      </w:pPr>
      <w:r>
        <w:t xml:space="preserve">I would welcome the opportunity to discuss how my background and aspirations align with your needs. Thank you for considering my application. I look forward to the possibility of contributing to your team’s success in South Korea Seoul.</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Cover Letter for South Korea Seoul</dc:title>
  <dc:creator/>
  <dc:language>en</dc:language>
  <cp:keywords/>
  <dcterms:created xsi:type="dcterms:W3CDTF">2026-07-21T07:19:37Z</dcterms:created>
  <dcterms:modified xsi:type="dcterms:W3CDTF">2026-07-21T07:19:37Z</dcterms:modified>
</cp:coreProperties>
</file>

<file path=docProps/custom.xml><?xml version="1.0" encoding="utf-8"?>
<Properties xmlns="http://schemas.openxmlformats.org/officeDocument/2006/custom-properties" xmlns:vt="http://schemas.openxmlformats.org/officeDocument/2006/docPropsVTypes"/>
</file>